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7353D" w:rsidRDefault="00902936">
      <w:pPr>
        <w:spacing w:line="259" w:lineRule="auto"/>
        <w:ind w:left="0" w:firstLine="0"/>
        <w:jc w:val="right"/>
      </w:pPr>
      <w:r>
        <w:t>ii</w:t>
      </w:r>
    </w:p>
    <w:p w:rsidR="00B7353D" w:rsidRDefault="00902936">
      <w:pPr>
        <w:spacing w:after="421" w:line="25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>
                <wp:extent cx="6128106" cy="5055"/>
                <wp:effectExtent l="0" t="0" r="0" b="0"/>
                <wp:docPr id="352" name="Group 3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8106" cy="5055"/>
                          <a:chOff x="0" y="0"/>
                          <a:chExt cx="6128106" cy="5055"/>
                        </a:xfrm>
                      </wpg:grpSpPr>
                      <wps:wsp>
                        <wps:cNvPr id="7" name="Shape 7"/>
                        <wps:cNvSpPr/>
                        <wps:spPr>
                          <a:xfrm>
                            <a:off x="0" y="0"/>
                            <a:ext cx="612810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6128106">
                                <a:moveTo>
                                  <a:pt x="0" y="0"/>
                                </a:moveTo>
                                <a:lnTo>
                                  <a:pt x="6128106" y="0"/>
                                </a:lnTo>
                              </a:path>
                            </a:pathLst>
                          </a:custGeom>
                          <a:ln w="505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2" style="width:482.528pt;height:0.398pt;mso-position-horizontal-relative:char;mso-position-vertical-relative:line" coordsize="61281,50">
                <v:shape id="Shape 7" style="position:absolute;width:61281;height:0;left:0;top:0;" coordsize="6128106,0" path="m0,0l6128106,0">
                  <v:stroke weight="0.3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B7353D" w:rsidRDefault="00902936" w:rsidP="00EC45A4">
      <w:pPr>
        <w:spacing w:after="120"/>
      </w:pPr>
      <w:r>
        <w:t>We,</w:t>
      </w:r>
    </w:p>
    <w:p w:rsidR="00B7353D" w:rsidRDefault="00902936" w:rsidP="00EC45A4">
      <w:pPr>
        <w:numPr>
          <w:ilvl w:val="0"/>
          <w:numId w:val="1"/>
        </w:numPr>
        <w:spacing w:after="120"/>
        <w:ind w:hanging="218"/>
      </w:pPr>
      <w:r>
        <w:t>Vincent Meyer zu Wickern</w:t>
      </w:r>
    </w:p>
    <w:p w:rsidR="00B7353D" w:rsidRDefault="00902936" w:rsidP="00EC45A4">
      <w:pPr>
        <w:numPr>
          <w:ilvl w:val="0"/>
          <w:numId w:val="1"/>
        </w:numPr>
        <w:spacing w:after="120"/>
        <w:ind w:hanging="218"/>
      </w:pPr>
      <w:r>
        <w:t>Sachin Kumar</w:t>
      </w:r>
    </w:p>
    <w:p w:rsidR="00B7353D" w:rsidRDefault="00902936" w:rsidP="00EC45A4">
      <w:pPr>
        <w:numPr>
          <w:ilvl w:val="0"/>
          <w:numId w:val="1"/>
        </w:numPr>
        <w:spacing w:after="120"/>
        <w:ind w:hanging="218"/>
      </w:pPr>
      <w:r>
        <w:t>Viet-Hung Vu</w:t>
      </w:r>
    </w:p>
    <w:p w:rsidR="00B7353D" w:rsidRDefault="00902936" w:rsidP="00EC45A4">
      <w:pPr>
        <w:spacing w:after="120"/>
      </w:pPr>
      <w:r>
        <w:t>, declare that this paper and the work presented in it are our own. We confirm that:</w:t>
      </w:r>
    </w:p>
    <w:p w:rsidR="00B7353D" w:rsidRDefault="00902936" w:rsidP="00EC45A4">
      <w:pPr>
        <w:spacing w:after="120"/>
        <w:ind w:left="325"/>
      </w:pPr>
      <w:r>
        <w:rPr>
          <w:rFonts w:ascii="Calibri" w:eastAsia="Calibri" w:hAnsi="Calibri" w:cs="Calibri"/>
          <w:sz w:val="12"/>
        </w:rPr>
        <w:t xml:space="preserve"> </w:t>
      </w:r>
      <w:r>
        <w:t>This work was done wholly or mainly w</w:t>
      </w:r>
      <w:bookmarkStart w:id="0" w:name="_GoBack"/>
      <w:bookmarkEnd w:id="0"/>
      <w:r>
        <w:t>hile in candidature for a research degree at this University.</w:t>
      </w:r>
    </w:p>
    <w:p w:rsidR="00B7353D" w:rsidRDefault="00902936" w:rsidP="00EC45A4">
      <w:pPr>
        <w:spacing w:after="120" w:line="387" w:lineRule="auto"/>
        <w:ind w:left="531" w:hanging="216"/>
      </w:pPr>
      <w:r>
        <w:rPr>
          <w:rFonts w:ascii="Calibri" w:eastAsia="Calibri" w:hAnsi="Calibri" w:cs="Calibri"/>
          <w:sz w:val="12"/>
        </w:rPr>
        <w:t xml:space="preserve"> </w:t>
      </w:r>
      <w:r>
        <w:t>Where any part of this paper has previously been submitted for a degree or any other qualification at this University or any other institution, this has been clearly stated.</w:t>
      </w:r>
    </w:p>
    <w:p w:rsidR="00B7353D" w:rsidRDefault="00902936" w:rsidP="00EC45A4">
      <w:pPr>
        <w:spacing w:after="120"/>
        <w:ind w:left="325"/>
      </w:pPr>
      <w:r>
        <w:rPr>
          <w:rFonts w:ascii="Calibri" w:eastAsia="Calibri" w:hAnsi="Calibri" w:cs="Calibri"/>
          <w:sz w:val="12"/>
        </w:rPr>
        <w:t xml:space="preserve"> </w:t>
      </w:r>
      <w:r>
        <w:t>Where we have consulted the published work of others, this is always clearly attr</w:t>
      </w:r>
      <w:r>
        <w:t>ibuted.</w:t>
      </w:r>
    </w:p>
    <w:p w:rsidR="00B7353D" w:rsidRDefault="00902936" w:rsidP="00EC45A4">
      <w:pPr>
        <w:spacing w:after="120" w:line="379" w:lineRule="auto"/>
        <w:ind w:left="531" w:hanging="216"/>
      </w:pPr>
      <w:r>
        <w:rPr>
          <w:rFonts w:ascii="Calibri" w:eastAsia="Calibri" w:hAnsi="Calibri" w:cs="Calibri"/>
          <w:sz w:val="12"/>
        </w:rPr>
        <w:t xml:space="preserve"> </w:t>
      </w:r>
      <w:r>
        <w:t xml:space="preserve">Where we have quoted from the work of others, the source is always given. </w:t>
      </w:r>
      <w:proofErr w:type="gramStart"/>
      <w:r>
        <w:t>With the exception of</w:t>
      </w:r>
      <w:proofErr w:type="gramEnd"/>
      <w:r>
        <w:t xml:space="preserve"> such quotations, this paper is entirely our own work.</w:t>
      </w:r>
    </w:p>
    <w:p w:rsidR="00B7353D" w:rsidRDefault="00902936" w:rsidP="00EC45A4">
      <w:pPr>
        <w:spacing w:after="120"/>
        <w:ind w:left="325"/>
      </w:pPr>
      <w:r>
        <w:rPr>
          <w:rFonts w:ascii="Calibri" w:eastAsia="Calibri" w:hAnsi="Calibri" w:cs="Calibri"/>
          <w:sz w:val="12"/>
        </w:rPr>
        <w:t xml:space="preserve"> </w:t>
      </w:r>
      <w:r>
        <w:t>We have acknowledged all main sources of help.</w:t>
      </w:r>
    </w:p>
    <w:p w:rsidR="00B7353D" w:rsidRDefault="00902936" w:rsidP="00EC45A4">
      <w:pPr>
        <w:spacing w:after="120" w:line="387" w:lineRule="auto"/>
        <w:ind w:left="531" w:hanging="216"/>
      </w:pPr>
      <w:r>
        <w:rPr>
          <w:rFonts w:ascii="Calibri" w:eastAsia="Calibri" w:hAnsi="Calibri" w:cs="Calibri"/>
          <w:sz w:val="12"/>
        </w:rPr>
        <w:t xml:space="preserve"> </w:t>
      </w:r>
      <w:r>
        <w:t xml:space="preserve">Where the paper is based on work done by </w:t>
      </w:r>
      <w:proofErr w:type="gramStart"/>
      <w:r>
        <w:t>ourselv</w:t>
      </w:r>
      <w:r>
        <w:t>es</w:t>
      </w:r>
      <w:proofErr w:type="gramEnd"/>
      <w:r>
        <w:t xml:space="preserve"> jointly with others, we have made clear exactly what was done by others and what we have contributed ourselves.</w:t>
      </w:r>
    </w:p>
    <w:p w:rsidR="00B7353D" w:rsidRPr="00EC45A4" w:rsidRDefault="00902936">
      <w:pPr>
        <w:rPr>
          <w:lang w:val="de-DE"/>
        </w:rPr>
      </w:pPr>
      <w:proofErr w:type="spellStart"/>
      <w:r w:rsidRPr="00EC45A4">
        <w:rPr>
          <w:lang w:val="de-DE"/>
        </w:rPr>
        <w:t>Signed</w:t>
      </w:r>
      <w:proofErr w:type="spellEnd"/>
      <w:r w:rsidRPr="00EC45A4">
        <w:rPr>
          <w:lang w:val="de-DE"/>
        </w:rPr>
        <w:t>:</w:t>
      </w:r>
      <w:r w:rsidR="00EC45A4" w:rsidRPr="00EC45A4">
        <w:rPr>
          <w:lang w:val="de-DE"/>
        </w:rPr>
        <w:t xml:space="preserve"> </w:t>
      </w:r>
      <w:r w:rsidRPr="00902936">
        <w:rPr>
          <w:lang w:val="de-DE"/>
        </w:rPr>
        <w:drawing>
          <wp:inline distT="0" distB="0" distL="0" distR="0" wp14:anchorId="5C8D6F6D" wp14:editId="06181832">
            <wp:extent cx="2056397" cy="390861"/>
            <wp:effectExtent l="0" t="0" r="127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107696" cy="400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5A4" w:rsidRPr="00EC45A4">
        <w:rPr>
          <w:lang w:val="de-DE"/>
        </w:rPr>
        <w:t xml:space="preserve"> (Vincent Meyer zu Wickern)</w:t>
      </w:r>
    </w:p>
    <w:p w:rsidR="00B7353D" w:rsidRDefault="00902936">
      <w:pPr>
        <w:spacing w:after="664" w:line="25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>
                <wp:extent cx="3463646" cy="6325"/>
                <wp:effectExtent l="0" t="0" r="0" b="0"/>
                <wp:docPr id="353" name="Group 35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3646" cy="6325"/>
                          <a:chOff x="0" y="0"/>
                          <a:chExt cx="3463646" cy="6325"/>
                        </a:xfrm>
                      </wpg:grpSpPr>
                      <wps:wsp>
                        <wps:cNvPr id="34" name="Shape 34"/>
                        <wps:cNvSpPr/>
                        <wps:spPr>
                          <a:xfrm>
                            <a:off x="0" y="0"/>
                            <a:ext cx="34636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63646">
                                <a:moveTo>
                                  <a:pt x="0" y="0"/>
                                </a:moveTo>
                                <a:lnTo>
                                  <a:pt x="3463646" y="0"/>
                                </a:lnTo>
                              </a:path>
                            </a:pathLst>
                          </a:custGeom>
                          <a:ln w="63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503F6949" id="Group 353" o:spid="_x0000_s1026" style="width:272.75pt;height:.5pt;mso-position-horizontal-relative:char;mso-position-vertical-relative:line" coordsize="34636,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">
                <v:shape id="Shape 34" o:spid="_x0000_s1027" style="position:absolute;width:34636;height:0;visibility:visible;mso-wrap-style:square;v-text-anchor:top" coordsize="3463646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" path="m,l3463646,e" filled="f" strokeweight=".17569mm">
                  <v:stroke miterlimit="83231f" joinstyle="miter"/>
                  <v:path arrowok="t" textboxrect="0,0,3463646,0"/>
                </v:shape>
                <w10:anchorlock/>
              </v:group>
            </w:pict>
          </mc:Fallback>
        </mc:AlternateContent>
      </w:r>
    </w:p>
    <w:p w:rsidR="00B7353D" w:rsidRDefault="00902936">
      <w:r>
        <w:t>Signed:</w:t>
      </w:r>
      <w:r w:rsidR="00EC45A4" w:rsidRPr="00EC45A4">
        <w:t xml:space="preserve"> </w:t>
      </w:r>
      <w:r w:rsidR="00EC45A4" w:rsidRPr="00EC45A4">
        <w:drawing>
          <wp:inline distT="0" distB="0" distL="0" distR="0" wp14:anchorId="26F043F8" wp14:editId="629294FF">
            <wp:extent cx="966159" cy="626450"/>
            <wp:effectExtent l="0" t="0" r="571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108391" cy="718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5A4">
        <w:t xml:space="preserve"> (Sachin Kumar)</w:t>
      </w:r>
    </w:p>
    <w:p w:rsidR="00B7353D" w:rsidRDefault="00902936">
      <w:pPr>
        <w:spacing w:after="664" w:line="25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>
                <wp:extent cx="3463646" cy="6325"/>
                <wp:effectExtent l="0" t="0" r="0" b="0"/>
                <wp:docPr id="354" name="Group 35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3646" cy="6325"/>
                          <a:chOff x="0" y="0"/>
                          <a:chExt cx="3463646" cy="6325"/>
                        </a:xfrm>
                      </wpg:grpSpPr>
                      <wps:wsp>
                        <wps:cNvPr id="36" name="Shape 36"/>
                        <wps:cNvSpPr/>
                        <wps:spPr>
                          <a:xfrm>
                            <a:off x="0" y="0"/>
                            <a:ext cx="34636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63646">
                                <a:moveTo>
                                  <a:pt x="0" y="0"/>
                                </a:moveTo>
                                <a:lnTo>
                                  <a:pt x="3463646" y="0"/>
                                </a:lnTo>
                              </a:path>
                            </a:pathLst>
                          </a:custGeom>
                          <a:ln w="63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4" style="width:272.728pt;height:0.498pt;mso-position-horizontal-relative:char;mso-position-vertical-relative:line" coordsize="34636,63">
                <v:shape id="Shape 36" style="position:absolute;width:34636;height:0;left:0;top:0;" coordsize="3463646,0" path="m0,0l3463646,0">
                  <v:stroke weight="0.4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p w:rsidR="00B7353D" w:rsidRDefault="00902936">
      <w:r>
        <w:t>Signed</w:t>
      </w:r>
      <w:r>
        <w:t>:</w:t>
      </w:r>
      <w:r w:rsidR="00EC45A4">
        <w:t xml:space="preserve"> </w:t>
      </w:r>
      <w:r w:rsidR="00EC45A4" w:rsidRPr="00EC45A4">
        <w:drawing>
          <wp:inline distT="0" distB="0" distL="0" distR="0" wp14:anchorId="64232186" wp14:editId="3EFA7938">
            <wp:extent cx="1009896" cy="54346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112458" cy="598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C45A4">
        <w:t xml:space="preserve"> (Viet-Hung Vu)</w:t>
      </w:r>
    </w:p>
    <w:p w:rsidR="00B7353D" w:rsidRDefault="00902936" w:rsidP="00EC45A4">
      <w:pPr>
        <w:spacing w:after="664" w:line="259" w:lineRule="auto"/>
        <w:ind w:left="0" w:firstLine="0"/>
      </w:pPr>
      <w:r>
        <w:rPr>
          <w:rFonts w:ascii="Calibri" w:eastAsia="Calibri" w:hAnsi="Calibri" w:cs="Calibri"/>
          <w:noProof/>
        </w:rPr>
        <mc:AlternateContent>
          <mc:Choice Requires="wpg">
            <w:drawing>
              <wp:inline distT="0" distB="0" distL="0" distR="0">
                <wp:extent cx="3463646" cy="6325"/>
                <wp:effectExtent l="0" t="0" r="0" b="0"/>
                <wp:docPr id="355" name="Group 3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463646" cy="6325"/>
                          <a:chOff x="0" y="0"/>
                          <a:chExt cx="3463646" cy="6325"/>
                        </a:xfrm>
                      </wpg:grpSpPr>
                      <wps:wsp>
                        <wps:cNvPr id="38" name="Shape 38"/>
                        <wps:cNvSpPr/>
                        <wps:spPr>
                          <a:xfrm>
                            <a:off x="0" y="0"/>
                            <a:ext cx="3463646" cy="0"/>
                          </a:xfrm>
                          <a:custGeom>
                            <a:avLst/>
                            <a:gdLst/>
                            <a:ahLst/>
                            <a:cxnLst/>
                            <a:rect l="0" t="0" r="0" b="0"/>
                            <a:pathLst>
                              <a:path w="3463646">
                                <a:moveTo>
                                  <a:pt x="0" y="0"/>
                                </a:moveTo>
                                <a:lnTo>
                                  <a:pt x="3463646" y="0"/>
                                </a:lnTo>
                              </a:path>
                            </a:pathLst>
                          </a:custGeom>
                          <a:ln w="6325" cap="flat">
                            <a:miter lim="127000"/>
                          </a:ln>
                        </wps:spPr>
                        <wps:style>
                          <a:lnRef idx="1">
                            <a:srgbClr val="000000"/>
                          </a:lnRef>
                          <a:fillRef idx="0">
                            <a:srgbClr val="000000">
                              <a:alpha val="0"/>
                            </a:srgbClr>
                          </a:fillRef>
                          <a:effectRef idx="0">
                            <a:scrgbClr r="0" g="0" b="0"/>
                          </a:effectRef>
                          <a:fontRef idx="none"/>
                        </wps:style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>
            <w:pict>
              <v:group id="Group 355" style="width:272.728pt;height:0.498pt;mso-position-horizontal-relative:char;mso-position-vertical-relative:line" coordsize="34636,63">
                <v:shape id="Shape 38" style="position:absolute;width:34636;height:0;left:0;top:0;" coordsize="3463646,0" path="m0,0l3463646,0">
                  <v:stroke weight="0.498pt" endcap="flat" joinstyle="miter" miterlimit="10" on="true" color="#000000"/>
                  <v:fill on="false" color="#000000" opacity="0"/>
                </v:shape>
              </v:group>
            </w:pict>
          </mc:Fallback>
        </mc:AlternateContent>
      </w:r>
    </w:p>
    <w:sectPr w:rsidR="00B7353D">
      <w:pgSz w:w="11918" w:h="16855"/>
      <w:pgMar w:top="1440" w:right="1134" w:bottom="1440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900B34"/>
    <w:multiLevelType w:val="hybridMultilevel"/>
    <w:tmpl w:val="1A62A50E"/>
    <w:lvl w:ilvl="0" w:tplc="77300F8C">
      <w:start w:val="1"/>
      <w:numFmt w:val="bullet"/>
      <w:lvlText w:val="•"/>
      <w:lvlJc w:val="left"/>
      <w:pPr>
        <w:ind w:left="533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C2EC58EA">
      <w:start w:val="1"/>
      <w:numFmt w:val="bullet"/>
      <w:lvlText w:val="o"/>
      <w:lvlJc w:val="left"/>
      <w:pPr>
        <w:ind w:left="14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CD209C2">
      <w:start w:val="1"/>
      <w:numFmt w:val="bullet"/>
      <w:lvlText w:val="▪"/>
      <w:lvlJc w:val="left"/>
      <w:pPr>
        <w:ind w:left="21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B87504">
      <w:start w:val="1"/>
      <w:numFmt w:val="bullet"/>
      <w:lvlText w:val="•"/>
      <w:lvlJc w:val="left"/>
      <w:pPr>
        <w:ind w:left="28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D4E80BE">
      <w:start w:val="1"/>
      <w:numFmt w:val="bullet"/>
      <w:lvlText w:val="o"/>
      <w:lvlJc w:val="left"/>
      <w:pPr>
        <w:ind w:left="356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C08AEA4">
      <w:start w:val="1"/>
      <w:numFmt w:val="bullet"/>
      <w:lvlText w:val="▪"/>
      <w:lvlJc w:val="left"/>
      <w:pPr>
        <w:ind w:left="428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68A874B0">
      <w:start w:val="1"/>
      <w:numFmt w:val="bullet"/>
      <w:lvlText w:val="•"/>
      <w:lvlJc w:val="left"/>
      <w:pPr>
        <w:ind w:left="500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AA2076E">
      <w:start w:val="1"/>
      <w:numFmt w:val="bullet"/>
      <w:lvlText w:val="o"/>
      <w:lvlJc w:val="left"/>
      <w:pPr>
        <w:ind w:left="57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344C66">
      <w:start w:val="1"/>
      <w:numFmt w:val="bullet"/>
      <w:lvlText w:val="▪"/>
      <w:lvlJc w:val="left"/>
      <w:pPr>
        <w:ind w:left="644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MDcwNjIxNjUxNDVT0lEKTi0uzszPAykwrAUA/AUZFywAAAA="/>
  </w:docVars>
  <w:rsids>
    <w:rsidRoot w:val="00B7353D"/>
    <w:rsid w:val="00902936"/>
    <w:rsid w:val="00B7353D"/>
    <w:rsid w:val="00EC45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4D8FD"/>
  <w15:docId w15:val="{62A87F34-ED14-482C-A59C-297E3FF16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65" w:lineRule="auto"/>
      <w:ind w:left="10" w:hanging="10"/>
    </w:pPr>
    <w:rPr>
      <w:rFonts w:ascii="Cambria" w:eastAsia="Cambria" w:hAnsi="Cambria" w:cs="Cambria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chine Learning Based Restaurant Location Analysis in Hamburg</vt:lpstr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Based Restaurant Location Analysis in Hamburg</dc:title>
  <dc:subject/>
  <dc:creator> Vincent Meyer zu Wickern, Sachin Kumar, Viet-Hung Vu </dc:creator>
  <cp:keywords/>
  <cp:lastModifiedBy>Vincent Meyer_zu_Wickern</cp:lastModifiedBy>
  <cp:revision>2</cp:revision>
  <dcterms:created xsi:type="dcterms:W3CDTF">2019-02-17T20:11:00Z</dcterms:created>
  <dcterms:modified xsi:type="dcterms:W3CDTF">2019-02-17T20:11:00Z</dcterms:modified>
</cp:coreProperties>
</file>